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58EA" w:rsidRDefault="00BD750F">
      <w:pPr>
        <w:pStyle w:val="Title"/>
      </w:pPr>
      <w:r>
        <w:t>Correlation Report #1</w:t>
      </w:r>
    </w:p>
    <w:p w:rsidR="00BC58EA" w:rsidRDefault="00BD750F">
      <w:pPr>
        <w:pStyle w:val="Date"/>
      </w:pPr>
      <w:r>
        <w:t>Date: 2016-07-0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26875347"/>
        <w:docPartObj>
          <w:docPartGallery w:val="Table of Contents"/>
          <w:docPartUnique/>
        </w:docPartObj>
      </w:sdtPr>
      <w:sdtEndPr/>
      <w:sdtContent>
        <w:p w:rsidR="00BC58EA" w:rsidRDefault="00BD750F">
          <w:pPr>
            <w:pStyle w:val="TOCHeading"/>
          </w:pPr>
          <w:r>
            <w:t>Table of Contents</w:t>
          </w:r>
        </w:p>
        <w:p w:rsidR="00BE2784" w:rsidRDefault="00BD750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E2784">
            <w:fldChar w:fldCharType="separate"/>
          </w:r>
          <w:hyperlink w:anchor="_Toc455577267" w:history="1">
            <w:r w:rsidR="00BE2784" w:rsidRPr="0035457D">
              <w:rPr>
                <w:rStyle w:val="Hyperlink"/>
                <w:noProof/>
              </w:rPr>
              <w:t>Summary</w:t>
            </w:r>
            <w:r w:rsidR="00BE2784">
              <w:rPr>
                <w:noProof/>
                <w:webHidden/>
              </w:rPr>
              <w:tab/>
            </w:r>
            <w:r w:rsidR="00BE2784">
              <w:rPr>
                <w:noProof/>
                <w:webHidden/>
              </w:rPr>
              <w:fldChar w:fldCharType="begin"/>
            </w:r>
            <w:r w:rsidR="00BE2784">
              <w:rPr>
                <w:noProof/>
                <w:webHidden/>
              </w:rPr>
              <w:instrText xml:space="preserve"> PAGEREF _Toc455577267 \h </w:instrText>
            </w:r>
            <w:r w:rsidR="00BE2784">
              <w:rPr>
                <w:noProof/>
                <w:webHidden/>
              </w:rPr>
            </w:r>
            <w:r w:rsidR="00BE2784">
              <w:rPr>
                <w:noProof/>
                <w:webHidden/>
              </w:rPr>
              <w:fldChar w:fldCharType="separate"/>
            </w:r>
            <w:r w:rsidR="00BE2784">
              <w:rPr>
                <w:noProof/>
                <w:webHidden/>
              </w:rPr>
              <w:t>1</w:t>
            </w:r>
            <w:r w:rsidR="00BE2784"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55577268" w:history="1">
            <w:r w:rsidRPr="0035457D">
              <w:rPr>
                <w:rStyle w:val="Hyperlink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55577269" w:history="1">
            <w:r w:rsidRPr="0035457D">
              <w:rPr>
                <w:rStyle w:val="Hyperlink"/>
                <w:noProof/>
              </w:rPr>
              <w:t>Unanswer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55577270" w:history="1">
            <w:r w:rsidRPr="0035457D">
              <w:rPr>
                <w:rStyle w:val="Hyperlink"/>
                <w:noProof/>
              </w:rPr>
              <w:t>Answer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55577271" w:history="1">
            <w:r w:rsidRPr="0035457D">
              <w:rPr>
                <w:rStyle w:val="Hyperlink"/>
                <w:noProof/>
              </w:rPr>
              <w:t>Static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2" w:history="1">
            <w:r w:rsidRPr="0035457D">
              <w:rPr>
                <w:rStyle w:val="Hyperlink"/>
                <w:noProof/>
              </w:rPr>
              <w:t>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3" w:history="1">
            <w:r w:rsidRPr="0035457D">
              <w:rPr>
                <w:rStyle w:val="Hyperlink"/>
                <w:noProof/>
              </w:rPr>
              <w:t>el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4" w:history="1">
            <w:r w:rsidRPr="0035457D">
              <w:rPr>
                <w:rStyle w:val="Hyperlink"/>
                <w:noProof/>
              </w:rPr>
              <w:t>h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5" w:history="1">
            <w:r w:rsidRPr="0035457D">
              <w:rPr>
                <w:rStyle w:val="Hyperlink"/>
                <w:noProof/>
              </w:rPr>
              <w:t>il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6" w:history="1">
            <w:r w:rsidRPr="0035457D">
              <w:rPr>
                <w:rStyle w:val="Hyperlink"/>
                <w:noProof/>
              </w:rPr>
              <w:t>la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7" w:history="1">
            <w:r w:rsidRPr="0035457D">
              <w:rPr>
                <w:rStyle w:val="Hyperlink"/>
                <w:noProof/>
              </w:rPr>
              <w:t>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8" w:history="1">
            <w:r w:rsidRPr="0035457D">
              <w:rPr>
                <w:rStyle w:val="Hyperlink"/>
                <w:noProof/>
              </w:rPr>
              <w:t>n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79" w:history="1">
            <w:r w:rsidRPr="0035457D">
              <w:rPr>
                <w:rStyle w:val="Hyperlink"/>
                <w:noProof/>
              </w:rPr>
              <w:t>o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2784" w:rsidRDefault="00BE278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55577280" w:history="1">
            <w:r w:rsidRPr="0035457D">
              <w:rPr>
                <w:rStyle w:val="Hyperlink"/>
                <w:noProof/>
              </w:rPr>
              <w:t>sat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77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C58EA" w:rsidRDefault="00BD750F">
          <w:r>
            <w:fldChar w:fldCharType="end"/>
          </w:r>
        </w:p>
      </w:sdtContent>
    </w:sdt>
    <w:p w:rsidR="00BC58EA" w:rsidRDefault="00BD750F">
      <w:pPr>
        <w:pStyle w:val="FirstParagraph"/>
      </w:pPr>
      <w:r>
        <w:t>This report contains a searchable table, followed by publication-ready tables.</w:t>
      </w:r>
    </w:p>
    <w:p w:rsidR="00BC58EA" w:rsidRDefault="00BD750F">
      <w:pPr>
        <w:pStyle w:val="Heading1"/>
      </w:pPr>
      <w:bookmarkStart w:id="0" w:name="summary"/>
      <w:bookmarkStart w:id="1" w:name="_Toc455577267"/>
      <w:bookmarkEnd w:id="0"/>
      <w:r>
        <w:t>Summary</w:t>
      </w:r>
      <w:bookmarkEnd w:id="1"/>
    </w:p>
    <w:p w:rsidR="00BC58EA" w:rsidRDefault="00BD750F">
      <w:pPr>
        <w:pStyle w:val="Heading3"/>
      </w:pPr>
      <w:bookmarkStart w:id="2" w:name="notes"/>
      <w:bookmarkStart w:id="3" w:name="_Toc455577268"/>
      <w:bookmarkEnd w:id="2"/>
      <w:r>
        <w:t>Notes</w:t>
      </w:r>
      <w:bookmarkEnd w:id="3"/>
    </w:p>
    <w:p w:rsidR="00BC58EA" w:rsidRDefault="00BD750F">
      <w:pPr>
        <w:pStyle w:val="Compact"/>
        <w:numPr>
          <w:ilvl w:val="0"/>
          <w:numId w:val="3"/>
        </w:numPr>
      </w:pPr>
      <w:r>
        <w:t>All available models are contained in the dynamic table, while only the '</w:t>
      </w:r>
      <w:r>
        <w:t>aehplus' models are shown in the static tables.</w:t>
      </w:r>
    </w:p>
    <w:p w:rsidR="00BC58EA" w:rsidRDefault="00BD750F">
      <w:pPr>
        <w:pStyle w:val="Heading3"/>
      </w:pPr>
      <w:bookmarkStart w:id="4" w:name="unanswered-questions"/>
      <w:bookmarkStart w:id="5" w:name="_Toc455577269"/>
      <w:bookmarkEnd w:id="4"/>
      <w:r>
        <w:t>Unanswered Questions</w:t>
      </w:r>
      <w:bookmarkEnd w:id="5"/>
    </w:p>
    <w:p w:rsidR="00BC58EA" w:rsidRDefault="00BD750F">
      <w:pPr>
        <w:pStyle w:val="Compact"/>
        <w:numPr>
          <w:ilvl w:val="0"/>
          <w:numId w:val="4"/>
        </w:numPr>
      </w:pPr>
      <w:r>
        <w:t>How should we handle entries that are entirely missing?</w:t>
      </w:r>
    </w:p>
    <w:p w:rsidR="00BC58EA" w:rsidRDefault="00BD750F">
      <w:pPr>
        <w:pStyle w:val="Compact"/>
        <w:numPr>
          <w:ilvl w:val="0"/>
          <w:numId w:val="4"/>
        </w:numPr>
      </w:pPr>
      <w:r>
        <w:t>How should we handle entries containing null/NA results?</w:t>
      </w:r>
    </w:p>
    <w:p w:rsidR="00BC58EA" w:rsidRDefault="00BD750F">
      <w:pPr>
        <w:pStyle w:val="Heading3"/>
      </w:pPr>
      <w:bookmarkStart w:id="6" w:name="answered-questions"/>
      <w:bookmarkStart w:id="7" w:name="_Toc455577270"/>
      <w:bookmarkEnd w:id="6"/>
      <w:r>
        <w:lastRenderedPageBreak/>
        <w:t>Answered Questions</w:t>
      </w:r>
      <w:bookmarkEnd w:id="7"/>
    </w:p>
    <w:p w:rsidR="00BC58EA" w:rsidRDefault="00BD750F">
      <w:pPr>
        <w:pStyle w:val="Heading1"/>
      </w:pPr>
      <w:bookmarkStart w:id="8" w:name="static-tables"/>
      <w:bookmarkStart w:id="9" w:name="_Toc455577271"/>
      <w:bookmarkEnd w:id="8"/>
      <w:r>
        <w:t>Static Tables</w:t>
      </w:r>
      <w:bookmarkEnd w:id="9"/>
    </w:p>
    <w:p w:rsidR="00BC58EA" w:rsidRDefault="00BD750F">
      <w:pPr>
        <w:pStyle w:val="FirstParagraph"/>
      </w:pPr>
      <w:r>
        <w:t xml:space="preserve">The 'aehplus' model (with covariates </w:t>
      </w:r>
      <w:r>
        <w:rPr>
          <w:i/>
        </w:rPr>
        <w:t>a</w:t>
      </w:r>
      <w:r>
        <w:t>ge,</w:t>
      </w:r>
      <w:r>
        <w:t xml:space="preserve"> </w:t>
      </w:r>
      <w:r>
        <w:rPr>
          <w:i/>
        </w:rPr>
        <w:t>e</w:t>
      </w:r>
      <w:r>
        <w:t xml:space="preserve">ducation, </w:t>
      </w:r>
      <w:r>
        <w:rPr>
          <w:i/>
        </w:rPr>
        <w:t>h</w:t>
      </w:r>
      <w:r>
        <w:t>ealth, and others) is shown for each combination of</w:t>
      </w:r>
    </w:p>
    <w:p w:rsidR="00BC58EA" w:rsidRDefault="00BD750F">
      <w:pPr>
        <w:pStyle w:val="Compact"/>
        <w:numPr>
          <w:ilvl w:val="0"/>
          <w:numId w:val="5"/>
        </w:numPr>
      </w:pPr>
      <w:r>
        <w:t>study,</w:t>
      </w:r>
    </w:p>
    <w:p w:rsidR="00BC58EA" w:rsidRDefault="00BD750F">
      <w:pPr>
        <w:pStyle w:val="Compact"/>
        <w:numPr>
          <w:ilvl w:val="0"/>
          <w:numId w:val="5"/>
        </w:numPr>
      </w:pPr>
      <w:r>
        <w:t>process, and</w:t>
      </w:r>
    </w:p>
    <w:p w:rsidR="00BC58EA" w:rsidRDefault="00BD750F">
      <w:pPr>
        <w:pStyle w:val="Compact"/>
        <w:numPr>
          <w:ilvl w:val="0"/>
          <w:numId w:val="5"/>
        </w:numPr>
      </w:pPr>
      <w:r>
        <w:t>gender.</w:t>
      </w:r>
    </w:p>
    <w:p w:rsidR="00BC58EA" w:rsidRDefault="00BD750F">
      <w:pPr>
        <w:pStyle w:val="Heading2"/>
      </w:pPr>
      <w:bookmarkStart w:id="10" w:name="eas"/>
      <w:bookmarkStart w:id="11" w:name="_Toc455577272"/>
      <w:bookmarkEnd w:id="10"/>
      <w:r>
        <w:t>eas</w:t>
      </w:r>
      <w:bookmarkEnd w:id="11"/>
    </w:p>
    <w:tbl>
      <w:tblPr>
        <w:tblW w:w="5000" w:type="pct"/>
        <w:tblLook w:val="07E0" w:firstRow="1" w:lastRow="1" w:firstColumn="1" w:lastColumn="1" w:noHBand="1" w:noVBand="1"/>
      </w:tblPr>
      <w:tblGrid>
        <w:gridCol w:w="2043"/>
        <w:gridCol w:w="923"/>
        <w:gridCol w:w="592"/>
        <w:gridCol w:w="2006"/>
        <w:gridCol w:w="2006"/>
        <w:gridCol w:w="2006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7(0.16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67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9(0.37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5(7.19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15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9(0.18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7(0.4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0(0.12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7(0.38),</w:t>
            </w:r>
            <w:r>
              <w:rPr>
                <w:i/>
              </w:rPr>
              <w:t>p</w:t>
            </w:r>
            <w:r>
              <w:t>=.6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7(2.80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20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13),</w:t>
            </w:r>
            <w:r>
              <w:rPr>
                <w:i/>
              </w:rPr>
              <w:t>p</w:t>
            </w:r>
            <w:r>
              <w:t>=.9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8(0.4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11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4(0.38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92(1.14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17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digit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8(0.16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5(0.40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digit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37)</w:t>
            </w:r>
            <w:bookmarkStart w:id="12" w:name="_GoBack"/>
            <w:r>
              <w:t>,</w:t>
            </w:r>
            <w:r>
              <w:rPr>
                <w:i/>
              </w:rPr>
              <w:t>p</w:t>
            </w:r>
            <w:bookmarkEnd w:id="12"/>
            <w:r>
              <w:t>=.8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71(1.50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1(0.18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f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6(0.14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49(0.6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f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5(0.29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8(2.69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22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22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54(1.41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11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44(0.44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1(8.37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19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logic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8(0.15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1(0.76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10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logic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7(0.36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2(2.40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19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6(0.6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4(3.05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6(0.6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4(3.05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8(0.15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79(0.61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29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82(1.14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5(0.22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trails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8(0.19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7(1.68),</w:t>
            </w:r>
            <w:r>
              <w:rPr>
                <w:i/>
              </w:rPr>
              <w:t>p</w:t>
            </w:r>
            <w:r>
              <w:t>=.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1(0.10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trails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1(0.4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65(1.70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14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aisvoca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8(0.13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86(0.75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10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aisvoca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1(0.37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61(3.05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6(0.22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f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lastRenderedPageBreak/>
              <w:t>grip vs f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ogic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ogic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trails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trails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aisvoca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aisvoca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digit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digit_to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trails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trails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BC58EA" w:rsidRDefault="00BD750F">
      <w:pPr>
        <w:pStyle w:val="Heading2"/>
      </w:pPr>
      <w:bookmarkStart w:id="13" w:name="elsa"/>
      <w:bookmarkStart w:id="14" w:name="_Toc455577273"/>
      <w:bookmarkEnd w:id="13"/>
      <w:r>
        <w:t>elsa</w:t>
      </w:r>
      <w:bookmarkEnd w:id="14"/>
    </w:p>
    <w:tbl>
      <w:tblPr>
        <w:tblW w:w="5000" w:type="pct"/>
        <w:tblLook w:val="07E0" w:firstRow="1" w:lastRow="1" w:firstColumn="1" w:lastColumn="1" w:noHBand="1" w:noVBand="1"/>
      </w:tblPr>
      <w:tblGrid>
        <w:gridCol w:w="2033"/>
        <w:gridCol w:w="911"/>
        <w:gridCol w:w="772"/>
        <w:gridCol w:w="1896"/>
        <w:gridCol w:w="1982"/>
        <w:gridCol w:w="1982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3(1.05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2(0.39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6(0.43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1(0.18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100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3(0.4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100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2(0.33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100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6(0.33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100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1(0.17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fluency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9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2(0.16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4(0.02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fluency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25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4(0.22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7(0.21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0(0.19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8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1(0.14),</w:t>
            </w:r>
            <w:r>
              <w:rPr>
                <w:i/>
              </w:rPr>
              <w:t>p</w:t>
            </w:r>
            <w:r>
              <w:t>=.4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3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5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8(0.42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5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28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,0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2(0.34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2),</w:t>
            </w:r>
            <w:r>
              <w:rPr>
                <w:i/>
              </w:rPr>
              <w:t>p</w:t>
            </w:r>
            <w:r>
              <w:t>=.02</w:t>
            </w:r>
          </w:p>
        </w:tc>
      </w:tr>
    </w:tbl>
    <w:p w:rsidR="00BC58EA" w:rsidRDefault="00BD750F">
      <w:pPr>
        <w:pStyle w:val="Heading2"/>
      </w:pPr>
      <w:bookmarkStart w:id="15" w:name="hrs"/>
      <w:bookmarkStart w:id="16" w:name="_Toc455577274"/>
      <w:bookmarkEnd w:id="15"/>
      <w:r>
        <w:lastRenderedPageBreak/>
        <w:t>hrs</w:t>
      </w:r>
      <w:bookmarkEnd w:id="16"/>
    </w:p>
    <w:tbl>
      <w:tblPr>
        <w:tblW w:w="0" w:type="pct"/>
        <w:tblLook w:val="07E0" w:firstRow="1" w:lastRow="1" w:firstColumn="1" w:lastColumn="1" w:noHBand="1" w:noVBand="1"/>
      </w:tblPr>
      <w:tblGrid>
        <w:gridCol w:w="1678"/>
        <w:gridCol w:w="873"/>
        <w:gridCol w:w="560"/>
        <w:gridCol w:w="1095"/>
        <w:gridCol w:w="1095"/>
        <w:gridCol w:w="1095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serial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serial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tic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tic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erial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erial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tic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tic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serial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serial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tic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tic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BC58EA" w:rsidRDefault="00BD750F">
      <w:pPr>
        <w:pStyle w:val="Heading2"/>
      </w:pPr>
      <w:bookmarkStart w:id="17" w:name="ilse"/>
      <w:bookmarkStart w:id="18" w:name="_Toc455577275"/>
      <w:bookmarkEnd w:id="17"/>
      <w:r>
        <w:t>ilse</w:t>
      </w:r>
      <w:bookmarkEnd w:id="18"/>
    </w:p>
    <w:tbl>
      <w:tblPr>
        <w:tblW w:w="5000" w:type="pct"/>
        <w:tblLook w:val="07E0" w:firstRow="1" w:lastRow="1" w:firstColumn="1" w:lastColumn="1" w:noHBand="1" w:noVBand="1"/>
      </w:tblPr>
      <w:tblGrid>
        <w:gridCol w:w="2071"/>
        <w:gridCol w:w="919"/>
        <w:gridCol w:w="589"/>
        <w:gridCol w:w="1999"/>
        <w:gridCol w:w="1999"/>
        <w:gridCol w:w="1999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fluency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11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58(0.72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5(0.08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fluency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10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9(0.76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1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pic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11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2(0.63),</w:t>
            </w:r>
            <w:r>
              <w:rPr>
                <w:i/>
              </w:rPr>
              <w:t>p</w:t>
            </w:r>
            <w:r>
              <w:t>=.6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0(0.08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pic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0(0.11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42(0.4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8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5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1(0.30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1(0.07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7(0.36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aisgenera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9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42(0.42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8(0.08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aisgenera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11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1.11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fluency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pic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pic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lastRenderedPageBreak/>
              <w:t>tug vs waisgenera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tug vs waisgenera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BC58EA" w:rsidRDefault="00BD750F">
      <w:pPr>
        <w:pStyle w:val="Heading2"/>
      </w:pPr>
      <w:bookmarkStart w:id="19" w:name="lasa"/>
      <w:bookmarkStart w:id="20" w:name="_Toc455577276"/>
      <w:bookmarkEnd w:id="19"/>
      <w:r>
        <w:t>lasa</w:t>
      </w:r>
      <w:bookmarkEnd w:id="20"/>
    </w:p>
    <w:tbl>
      <w:tblPr>
        <w:tblW w:w="5000" w:type="pct"/>
        <w:tblLook w:val="07E0" w:firstRow="1" w:lastRow="1" w:firstColumn="1" w:lastColumn="1" w:noHBand="1" w:noVBand="1"/>
      </w:tblPr>
      <w:tblGrid>
        <w:gridCol w:w="1823"/>
        <w:gridCol w:w="949"/>
        <w:gridCol w:w="609"/>
        <w:gridCol w:w="2065"/>
        <w:gridCol w:w="2065"/>
        <w:gridCol w:w="2065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lette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2(0.1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4(0.11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5(0.0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lette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0(0.21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2(0.1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rave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5(0.15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53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rave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3(0.19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3(0.16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1(0.18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8(0.19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7(0.20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49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ette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40(0.9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ette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05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1(0.41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9(0.03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rave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7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2(1.66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rave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7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93(0.6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03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07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2.09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06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6(0.80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4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lette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30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lette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8(0.12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rave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9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4(0.45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rave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8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54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6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57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05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44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</w:tbl>
    <w:p w:rsidR="00BC58EA" w:rsidRDefault="00BD750F">
      <w:pPr>
        <w:pStyle w:val="Heading2"/>
      </w:pPr>
      <w:bookmarkStart w:id="21" w:name="map"/>
      <w:bookmarkStart w:id="22" w:name="_Toc455577277"/>
      <w:bookmarkEnd w:id="21"/>
      <w:r>
        <w:t>map</w:t>
      </w:r>
      <w:bookmarkEnd w:id="22"/>
    </w:p>
    <w:tbl>
      <w:tblPr>
        <w:tblW w:w="0" w:type="pct"/>
        <w:tblLook w:val="07E0" w:firstRow="1" w:lastRow="1" w:firstColumn="1" w:lastColumn="1" w:noHBand="1" w:noVBand="1"/>
      </w:tblPr>
      <w:tblGrid>
        <w:gridCol w:w="1901"/>
        <w:gridCol w:w="873"/>
        <w:gridCol w:w="740"/>
        <w:gridCol w:w="1095"/>
        <w:gridCol w:w="1095"/>
        <w:gridCol w:w="1095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story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story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story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story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o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o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ide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ide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lin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lin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lastRenderedPageBreak/>
              <w:t>fev vs logic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logic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logic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logic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matric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matric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nar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nar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num_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num_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rec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word_rec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story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story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story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story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o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o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ide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idea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in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in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ogic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ogic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ogic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logic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atric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atric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lastRenderedPageBreak/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nar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nart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num_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num_comp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,0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word_rec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BC58EA" w:rsidRDefault="00BD750F">
      <w:pPr>
        <w:pStyle w:val="Heading2"/>
      </w:pPr>
      <w:bookmarkStart w:id="23" w:name="nuage"/>
      <w:bookmarkStart w:id="24" w:name="_Toc455577278"/>
      <w:bookmarkEnd w:id="23"/>
      <w:r>
        <w:t>nuage</w:t>
      </w:r>
      <w:bookmarkEnd w:id="24"/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873"/>
        <w:gridCol w:w="560"/>
        <w:gridCol w:w="1095"/>
        <w:gridCol w:w="1095"/>
        <w:gridCol w:w="1095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93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84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BC58EA" w:rsidRDefault="00BD750F">
      <w:pPr>
        <w:pStyle w:val="Heading2"/>
      </w:pPr>
      <w:bookmarkStart w:id="25" w:name="octo"/>
      <w:bookmarkStart w:id="26" w:name="_Toc455577279"/>
      <w:bookmarkEnd w:id="25"/>
      <w:r>
        <w:t>octo</w:t>
      </w:r>
      <w:bookmarkEnd w:id="26"/>
    </w:p>
    <w:tbl>
      <w:tblPr>
        <w:tblW w:w="5000" w:type="pct"/>
        <w:tblLook w:val="07E0" w:firstRow="1" w:lastRow="1" w:firstColumn="1" w:lastColumn="1" w:noHBand="1" w:noVBand="1"/>
      </w:tblPr>
      <w:tblGrid>
        <w:gridCol w:w="1872"/>
        <w:gridCol w:w="943"/>
        <w:gridCol w:w="605"/>
        <w:gridCol w:w="2052"/>
        <w:gridCol w:w="2052"/>
        <w:gridCol w:w="2052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3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9(0.6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5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0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73(2.42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0(0.09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0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0.45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2(0.20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59(0.86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4(0.11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1(0.08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2(0.18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7(0.17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56(0.6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6(0.07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prose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6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4(0.12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3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6(0.04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7(0.1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1(0.46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2(0.08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6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0(0.98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3(0.09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fig_logic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fig_logic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i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ir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prose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4(0.07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7(0.35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6(0.07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prose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5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8(2.68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4(0.09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lastRenderedPageBreak/>
              <w:t>pef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34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5(0.06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0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75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06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9(0.12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6(0.50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0(0.1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6(0.41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9(0.08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0(0.10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30(0.27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05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9(0.13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3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prose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6(0.09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5(0.35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8(0.06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prose_i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2(0.13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26(0.53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12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6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8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6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1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73(0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0</w:t>
            </w:r>
          </w:p>
        </w:tc>
      </w:tr>
    </w:tbl>
    <w:p w:rsidR="00BC58EA" w:rsidRDefault="00BD750F">
      <w:pPr>
        <w:pStyle w:val="Heading2"/>
      </w:pPr>
      <w:bookmarkStart w:id="27" w:name="satsa"/>
      <w:bookmarkStart w:id="28" w:name="_Toc455577280"/>
      <w:bookmarkEnd w:id="27"/>
      <w:r>
        <w:t>satsa</w:t>
      </w:r>
      <w:bookmarkEnd w:id="28"/>
    </w:p>
    <w:tbl>
      <w:tblPr>
        <w:tblW w:w="5000" w:type="pct"/>
        <w:tblLook w:val="07E0" w:firstRow="1" w:lastRow="1" w:firstColumn="1" w:lastColumn="1" w:noHBand="1" w:noVBand="1"/>
      </w:tblPr>
      <w:tblGrid>
        <w:gridCol w:w="2043"/>
        <w:gridCol w:w="923"/>
        <w:gridCol w:w="592"/>
        <w:gridCol w:w="2006"/>
        <w:gridCol w:w="2006"/>
        <w:gridCol w:w="2006"/>
      </w:tblGrid>
      <w:tr w:rsidR="00BC58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58EA" w:rsidRDefault="00BD750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analog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analog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24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8(0.04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2(0.25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3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5(0.27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2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44(0.86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8(0.10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64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5(0.11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92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fig_me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fig_mem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rotat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rotat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0(0.08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16(0.20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1(0.08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9(0.33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0(0.05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synony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v vs synony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analog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analogie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0(0.09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5(0.38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8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6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65(0.39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13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4(0.33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9(0.1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9(1.05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3(0.11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58(0.84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lastRenderedPageBreak/>
              <w:t>grip vs digit_f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8(0.13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5(0.87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3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39(0.28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28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0.05(0.41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0.12(0.05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nony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BC58EA"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grip vs synonyms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BC58EA" w:rsidRDefault="00BD750F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BD750F" w:rsidRDefault="00BD750F"/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750F" w:rsidRDefault="00BD750F">
      <w:pPr>
        <w:spacing w:after="0"/>
      </w:pPr>
      <w:r>
        <w:separator/>
      </w:r>
    </w:p>
  </w:endnote>
  <w:endnote w:type="continuationSeparator" w:id="0">
    <w:p w:rsidR="00BD750F" w:rsidRDefault="00BD75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750F" w:rsidRDefault="00BD750F">
      <w:r>
        <w:separator/>
      </w:r>
    </w:p>
  </w:footnote>
  <w:footnote w:type="continuationSeparator" w:id="0">
    <w:p w:rsidR="00BD750F" w:rsidRDefault="00BD7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C58EA"/>
    <w:rsid w:val="00BD750F"/>
    <w:rsid w:val="00BE278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34D4A4-B382-418C-A650-7FAFF39AE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1</dc:title>
  <dc:creator>Will Beasley</dc:creator>
  <cp:lastModifiedBy>Will Beasley</cp:lastModifiedBy>
  <cp:revision>3</cp:revision>
  <dcterms:created xsi:type="dcterms:W3CDTF">2016-07-06T19:07:00Z</dcterms:created>
  <dcterms:modified xsi:type="dcterms:W3CDTF">2016-07-06T19:07:00Z</dcterms:modified>
</cp:coreProperties>
</file>